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E4D860E" w14:textId="77777777" w:rsidR="0072262A" w:rsidRDefault="0072262A" w:rsidP="007A4521">
      <w:pPr>
        <w:pStyle w:val="Default"/>
        <w:jc w:val="center"/>
        <w:rPr>
          <w:rFonts w:ascii="Arial" w:hAnsi="Arial" w:cs="Arial"/>
          <w:b/>
          <w:bCs/>
        </w:rPr>
      </w:pPr>
    </w:p>
    <w:p w14:paraId="7D417D32" w14:textId="77777777" w:rsidR="0072262A" w:rsidRDefault="0072262A" w:rsidP="007A4521">
      <w:pPr>
        <w:pStyle w:val="Default"/>
        <w:jc w:val="center"/>
        <w:rPr>
          <w:rFonts w:ascii="Arial" w:hAnsi="Arial" w:cs="Arial"/>
          <w:b/>
          <w:bCs/>
        </w:rPr>
      </w:pPr>
    </w:p>
    <w:p w14:paraId="71A42AEE" w14:textId="77777777" w:rsidR="0072262A" w:rsidRDefault="0072262A" w:rsidP="007A4521">
      <w:pPr>
        <w:pStyle w:val="Default"/>
        <w:jc w:val="center"/>
        <w:rPr>
          <w:rFonts w:ascii="Arial" w:hAnsi="Arial" w:cs="Arial"/>
          <w:b/>
          <w:bCs/>
        </w:rPr>
      </w:pPr>
    </w:p>
    <w:p w14:paraId="7A9BB892" w14:textId="5D6D15B0" w:rsidR="007A4521" w:rsidRPr="007A4521" w:rsidRDefault="00A42FAF" w:rsidP="007A4521">
      <w:pPr>
        <w:pStyle w:val="Default"/>
        <w:jc w:val="center"/>
        <w:rPr>
          <w:rFonts w:ascii="Arial" w:hAnsi="Arial" w:cs="Arial"/>
        </w:rPr>
      </w:pPr>
      <w:r w:rsidRPr="007A4521">
        <w:rPr>
          <w:rFonts w:ascii="Arial" w:hAnsi="Arial" w:cs="Arial"/>
          <w:b/>
          <w:bCs/>
        </w:rPr>
        <w:t>RESULTADO</w:t>
      </w:r>
      <w:r w:rsidR="007A4521" w:rsidRPr="007A4521">
        <w:rPr>
          <w:rFonts w:ascii="Arial" w:hAnsi="Arial" w:cs="Arial"/>
          <w:b/>
          <w:bCs/>
        </w:rPr>
        <w:t xml:space="preserve"> </w:t>
      </w:r>
      <w:r w:rsidR="00DC145F">
        <w:rPr>
          <w:rFonts w:ascii="Arial" w:hAnsi="Arial" w:cs="Arial"/>
          <w:b/>
          <w:bCs/>
        </w:rPr>
        <w:t>BOLSA PROMOP</w:t>
      </w:r>
    </w:p>
    <w:p w14:paraId="4304A576" w14:textId="64312FC4" w:rsidR="007A4521" w:rsidRPr="0082760C" w:rsidRDefault="007A4521" w:rsidP="007A4521">
      <w:pPr>
        <w:pStyle w:val="Default"/>
        <w:jc w:val="center"/>
        <w:rPr>
          <w:rFonts w:ascii="Arial" w:hAnsi="Arial" w:cs="Arial"/>
          <w:b/>
          <w:bCs/>
        </w:rPr>
      </w:pPr>
      <w:r w:rsidRPr="007A4521">
        <w:rPr>
          <w:rFonts w:ascii="Arial" w:hAnsi="Arial" w:cs="Arial"/>
          <w:b/>
          <w:bCs/>
        </w:rPr>
        <w:t xml:space="preserve">Edital </w:t>
      </w:r>
      <w:r w:rsidR="0082760C" w:rsidRPr="0082760C">
        <w:rPr>
          <w:rFonts w:ascii="Arial" w:hAnsi="Arial" w:cs="Arial"/>
          <w:b/>
          <w:sz w:val="23"/>
          <w:szCs w:val="23"/>
        </w:rPr>
        <w:t>041/2022/CAV/UDESC</w:t>
      </w:r>
    </w:p>
    <w:p w14:paraId="368823D6" w14:textId="77777777" w:rsidR="007A4521" w:rsidRPr="007A4521" w:rsidRDefault="007A4521" w:rsidP="007A4521">
      <w:pPr>
        <w:pStyle w:val="Default"/>
        <w:jc w:val="center"/>
        <w:rPr>
          <w:rFonts w:ascii="Arial" w:hAnsi="Arial" w:cs="Arial"/>
        </w:rPr>
      </w:pPr>
    </w:p>
    <w:p w14:paraId="0726ECC6" w14:textId="77777777" w:rsidR="0072262A" w:rsidRDefault="0072262A" w:rsidP="00414CC5">
      <w:pPr>
        <w:pStyle w:val="Default"/>
        <w:ind w:firstLine="708"/>
        <w:jc w:val="both"/>
        <w:rPr>
          <w:rFonts w:ascii="Arial" w:hAnsi="Arial" w:cs="Arial"/>
          <w:sz w:val="23"/>
          <w:szCs w:val="23"/>
        </w:rPr>
      </w:pPr>
    </w:p>
    <w:p w14:paraId="244C736A" w14:textId="3BCD12BF" w:rsidR="007A4521" w:rsidRPr="007A4521" w:rsidRDefault="007A4521" w:rsidP="00414CC5">
      <w:pPr>
        <w:pStyle w:val="Default"/>
        <w:ind w:firstLine="708"/>
        <w:jc w:val="both"/>
        <w:rPr>
          <w:rFonts w:ascii="Arial" w:hAnsi="Arial" w:cs="Arial"/>
          <w:sz w:val="23"/>
          <w:szCs w:val="23"/>
        </w:rPr>
      </w:pPr>
      <w:r w:rsidRPr="007A4521">
        <w:rPr>
          <w:rFonts w:ascii="Arial" w:hAnsi="Arial" w:cs="Arial"/>
          <w:sz w:val="23"/>
          <w:szCs w:val="23"/>
        </w:rPr>
        <w:t>A Coordenação Local do PROGRAMA MULTICÊNTRICO DE PÓS-GRADUAÇÃO EM BIOQUÍMICA E BIOLOGIA MOLEC</w:t>
      </w:r>
      <w:bookmarkStart w:id="0" w:name="_GoBack"/>
      <w:bookmarkEnd w:id="0"/>
      <w:r w:rsidRPr="007A4521">
        <w:rPr>
          <w:rFonts w:ascii="Arial" w:hAnsi="Arial" w:cs="Arial"/>
          <w:sz w:val="23"/>
          <w:szCs w:val="23"/>
        </w:rPr>
        <w:t xml:space="preserve">ULAR, no uso de suas atribuições regimentais e em conformidade com o </w:t>
      </w:r>
      <w:r w:rsidR="00AE3AE4" w:rsidRPr="00AE3AE4">
        <w:rPr>
          <w:rFonts w:ascii="Arial" w:hAnsi="Arial" w:cs="Arial"/>
          <w:sz w:val="23"/>
          <w:szCs w:val="23"/>
        </w:rPr>
        <w:t>EDITAL Nº 041/2022/CAV/UDESC</w:t>
      </w:r>
      <w:r w:rsidRPr="007A4521">
        <w:rPr>
          <w:rFonts w:ascii="Arial" w:hAnsi="Arial" w:cs="Arial"/>
          <w:sz w:val="23"/>
          <w:szCs w:val="23"/>
        </w:rPr>
        <w:t>, resolve</w:t>
      </w:r>
      <w:r w:rsidR="00581CD8">
        <w:rPr>
          <w:rFonts w:ascii="Arial" w:hAnsi="Arial" w:cs="Arial"/>
          <w:sz w:val="23"/>
          <w:szCs w:val="23"/>
        </w:rPr>
        <w:t>:</w:t>
      </w:r>
    </w:p>
    <w:p w14:paraId="13171691" w14:textId="77777777" w:rsidR="007A4521" w:rsidRPr="007A4521" w:rsidRDefault="007A4521" w:rsidP="007A4521">
      <w:pPr>
        <w:pStyle w:val="Default"/>
        <w:jc w:val="both"/>
        <w:rPr>
          <w:rFonts w:ascii="Arial" w:hAnsi="Arial" w:cs="Arial"/>
          <w:sz w:val="23"/>
          <w:szCs w:val="23"/>
        </w:rPr>
      </w:pPr>
    </w:p>
    <w:p w14:paraId="23F4714B" w14:textId="6A3027C5" w:rsidR="007A4521" w:rsidRDefault="007A4521" w:rsidP="00414CC5">
      <w:pPr>
        <w:pStyle w:val="Default"/>
        <w:ind w:firstLine="708"/>
        <w:jc w:val="both"/>
        <w:rPr>
          <w:rFonts w:ascii="Arial" w:hAnsi="Arial" w:cs="Arial"/>
          <w:sz w:val="23"/>
          <w:szCs w:val="23"/>
        </w:rPr>
      </w:pPr>
      <w:r w:rsidRPr="007A4521">
        <w:rPr>
          <w:rFonts w:ascii="Arial" w:hAnsi="Arial" w:cs="Arial"/>
          <w:sz w:val="23"/>
          <w:szCs w:val="23"/>
        </w:rPr>
        <w:t xml:space="preserve">Publicar </w:t>
      </w:r>
      <w:r w:rsidR="00850E23">
        <w:rPr>
          <w:rFonts w:ascii="Arial" w:hAnsi="Arial" w:cs="Arial"/>
          <w:sz w:val="23"/>
          <w:szCs w:val="23"/>
        </w:rPr>
        <w:t xml:space="preserve">o </w:t>
      </w:r>
      <w:r w:rsidR="00581CD8">
        <w:rPr>
          <w:rFonts w:ascii="Arial" w:hAnsi="Arial" w:cs="Arial"/>
          <w:b/>
          <w:bCs/>
          <w:sz w:val="23"/>
          <w:szCs w:val="23"/>
        </w:rPr>
        <w:t xml:space="preserve">RESULTADO </w:t>
      </w:r>
      <w:proofErr w:type="gramStart"/>
      <w:r w:rsidR="00F67480">
        <w:rPr>
          <w:rFonts w:ascii="Arial" w:hAnsi="Arial" w:cs="Arial"/>
          <w:b/>
          <w:bCs/>
          <w:sz w:val="23"/>
          <w:szCs w:val="23"/>
        </w:rPr>
        <w:t xml:space="preserve">PARCIAL </w:t>
      </w:r>
      <w:r w:rsidRPr="007A4521">
        <w:rPr>
          <w:rFonts w:ascii="Arial" w:hAnsi="Arial" w:cs="Arial"/>
          <w:sz w:val="23"/>
          <w:szCs w:val="23"/>
        </w:rPr>
        <w:t xml:space="preserve"> do</w:t>
      </w:r>
      <w:proofErr w:type="gramEnd"/>
      <w:r w:rsidRPr="007A4521">
        <w:rPr>
          <w:rFonts w:ascii="Arial" w:hAnsi="Arial" w:cs="Arial"/>
          <w:sz w:val="23"/>
          <w:szCs w:val="23"/>
        </w:rPr>
        <w:t xml:space="preserve"> Processo Seletivo </w:t>
      </w:r>
      <w:r w:rsidR="00DC145F">
        <w:rPr>
          <w:rFonts w:ascii="Arial" w:hAnsi="Arial" w:cs="Arial"/>
          <w:sz w:val="23"/>
          <w:szCs w:val="23"/>
        </w:rPr>
        <w:t>de bolsa PROMOP</w:t>
      </w:r>
    </w:p>
    <w:p w14:paraId="48AADE98" w14:textId="481CD38F" w:rsidR="007A4521" w:rsidRDefault="007A4521" w:rsidP="00414CC5">
      <w:pPr>
        <w:pStyle w:val="Default"/>
        <w:jc w:val="both"/>
        <w:rPr>
          <w:rFonts w:ascii="Arial" w:hAnsi="Arial" w:cs="Arial"/>
          <w:sz w:val="23"/>
          <w:szCs w:val="23"/>
        </w:rPr>
      </w:pPr>
    </w:p>
    <w:p w14:paraId="14ECF8AF" w14:textId="620CFBFB" w:rsidR="0072262A" w:rsidRDefault="0072262A" w:rsidP="00414CC5">
      <w:pPr>
        <w:pStyle w:val="Default"/>
        <w:jc w:val="both"/>
        <w:rPr>
          <w:rFonts w:ascii="Arial" w:hAnsi="Arial" w:cs="Arial"/>
          <w:sz w:val="23"/>
          <w:szCs w:val="23"/>
        </w:rPr>
      </w:pPr>
    </w:p>
    <w:p w14:paraId="272BC50B" w14:textId="77777777" w:rsidR="0072262A" w:rsidRDefault="0072262A" w:rsidP="00414CC5">
      <w:pPr>
        <w:pStyle w:val="Default"/>
        <w:jc w:val="both"/>
        <w:rPr>
          <w:rFonts w:ascii="Arial" w:hAnsi="Arial" w:cs="Arial"/>
          <w:sz w:val="23"/>
          <w:szCs w:val="23"/>
        </w:rPr>
      </w:pPr>
    </w:p>
    <w:p w14:paraId="676D0A01" w14:textId="77777777" w:rsidR="00581CD8" w:rsidRDefault="00581CD8" w:rsidP="007A4521">
      <w:pPr>
        <w:pStyle w:val="Default"/>
        <w:jc w:val="center"/>
        <w:rPr>
          <w:rFonts w:ascii="Arial" w:hAnsi="Arial" w:cs="Arial"/>
          <w:b/>
          <w:bCs/>
        </w:rPr>
      </w:pPr>
    </w:p>
    <w:p w14:paraId="176D96B1" w14:textId="521AC10E" w:rsidR="007A4521" w:rsidRDefault="007A4521" w:rsidP="007A4521">
      <w:pPr>
        <w:pStyle w:val="Default"/>
        <w:jc w:val="center"/>
        <w:rPr>
          <w:rFonts w:ascii="Arial" w:hAnsi="Arial" w:cs="Arial"/>
          <w:b/>
          <w:bCs/>
        </w:rPr>
      </w:pPr>
      <w:r w:rsidRPr="00DB4031">
        <w:rPr>
          <w:rFonts w:ascii="Arial" w:hAnsi="Arial" w:cs="Arial"/>
          <w:b/>
          <w:bCs/>
        </w:rPr>
        <w:t>Doutorado:</w:t>
      </w:r>
    </w:p>
    <w:p w14:paraId="57A18F5D" w14:textId="23305543" w:rsidR="00AE3AE4" w:rsidRPr="00AE3AE4" w:rsidRDefault="00AE3AE4" w:rsidP="00AE3AE4">
      <w:pPr>
        <w:pStyle w:val="Default"/>
        <w:rPr>
          <w:rFonts w:ascii="Arial" w:hAnsi="Arial" w:cs="Arial"/>
        </w:rPr>
      </w:pPr>
      <w:r w:rsidRPr="00AE3AE4">
        <w:rPr>
          <w:rFonts w:ascii="Arial" w:hAnsi="Arial" w:cs="Arial"/>
        </w:rPr>
        <w:t>1</w:t>
      </w:r>
      <w:r>
        <w:rPr>
          <w:rFonts w:ascii="Arial" w:hAnsi="Arial" w:cs="Arial"/>
        </w:rPr>
        <w:t>ª</w:t>
      </w:r>
      <w:r w:rsidRPr="00AE3AE4">
        <w:rPr>
          <w:rFonts w:ascii="Arial" w:hAnsi="Arial" w:cs="Arial"/>
        </w:rPr>
        <w:t xml:space="preserve"> colocação:</w:t>
      </w:r>
      <w:r>
        <w:rPr>
          <w:rFonts w:ascii="Arial" w:hAnsi="Arial" w:cs="Arial"/>
        </w:rPr>
        <w:t xml:space="preserve"> </w:t>
      </w:r>
      <w:proofErr w:type="spellStart"/>
      <w:r w:rsidRPr="00AE3AE4">
        <w:rPr>
          <w:rFonts w:ascii="Arial" w:hAnsi="Arial" w:cs="Arial"/>
        </w:rPr>
        <w:t>Anelize</w:t>
      </w:r>
      <w:proofErr w:type="spellEnd"/>
      <w:r w:rsidRPr="00AE3AE4">
        <w:rPr>
          <w:rFonts w:ascii="Arial" w:hAnsi="Arial" w:cs="Arial"/>
        </w:rPr>
        <w:t xml:space="preserve"> Felício Ramos</w:t>
      </w:r>
    </w:p>
    <w:p w14:paraId="6C05B534" w14:textId="2A05C54B" w:rsidR="00AE3AE4" w:rsidRPr="00AE3AE4" w:rsidRDefault="00AE3AE4" w:rsidP="00AE3AE4">
      <w:pPr>
        <w:pStyle w:val="Default"/>
        <w:rPr>
          <w:rFonts w:ascii="Arial" w:hAnsi="Arial" w:cs="Arial"/>
        </w:rPr>
      </w:pPr>
      <w:r w:rsidRPr="00AE3AE4">
        <w:rPr>
          <w:rFonts w:ascii="Arial" w:hAnsi="Arial" w:cs="Arial"/>
        </w:rPr>
        <w:t>2</w:t>
      </w:r>
      <w:r>
        <w:rPr>
          <w:rFonts w:ascii="Arial" w:hAnsi="Arial" w:cs="Arial"/>
        </w:rPr>
        <w:t>ª</w:t>
      </w:r>
      <w:r w:rsidRPr="00AE3AE4">
        <w:rPr>
          <w:rFonts w:ascii="Arial" w:hAnsi="Arial" w:cs="Arial"/>
        </w:rPr>
        <w:t xml:space="preserve"> colocação:</w:t>
      </w:r>
      <w:r>
        <w:rPr>
          <w:rFonts w:ascii="Arial" w:hAnsi="Arial" w:cs="Arial"/>
        </w:rPr>
        <w:t xml:space="preserve"> </w:t>
      </w:r>
      <w:r w:rsidRPr="00AE3AE4">
        <w:rPr>
          <w:rFonts w:ascii="Arial" w:hAnsi="Arial" w:cs="Arial"/>
        </w:rPr>
        <w:t xml:space="preserve">Gabriela Kaiser </w:t>
      </w:r>
    </w:p>
    <w:p w14:paraId="3205849A" w14:textId="59A5F079" w:rsidR="00AE3AE4" w:rsidRPr="00AE3AE4" w:rsidRDefault="00AE3AE4" w:rsidP="00AE3AE4">
      <w:pPr>
        <w:pStyle w:val="Default"/>
        <w:rPr>
          <w:rFonts w:ascii="Arial" w:hAnsi="Arial" w:cs="Arial"/>
        </w:rPr>
      </w:pPr>
      <w:r w:rsidRPr="00AE3AE4">
        <w:rPr>
          <w:rFonts w:ascii="Arial" w:hAnsi="Arial" w:cs="Arial"/>
        </w:rPr>
        <w:t>3</w:t>
      </w:r>
      <w:r>
        <w:rPr>
          <w:rFonts w:ascii="Arial" w:hAnsi="Arial" w:cs="Arial"/>
        </w:rPr>
        <w:t>ª</w:t>
      </w:r>
      <w:r w:rsidRPr="00AE3AE4">
        <w:rPr>
          <w:rFonts w:ascii="Arial" w:hAnsi="Arial" w:cs="Arial"/>
        </w:rPr>
        <w:t xml:space="preserve"> colocação:</w:t>
      </w:r>
      <w:r>
        <w:rPr>
          <w:rFonts w:ascii="Arial" w:hAnsi="Arial" w:cs="Arial"/>
        </w:rPr>
        <w:t xml:space="preserve"> </w:t>
      </w:r>
      <w:r w:rsidRPr="00AE3AE4">
        <w:rPr>
          <w:rFonts w:ascii="Arial" w:hAnsi="Arial" w:cs="Arial"/>
        </w:rPr>
        <w:t>Bruna Andersen</w:t>
      </w:r>
    </w:p>
    <w:p w14:paraId="6B32B070" w14:textId="0DA234BA" w:rsidR="007A4521" w:rsidRPr="00B63728" w:rsidRDefault="00AE3AE4" w:rsidP="00AE3AE4">
      <w:pPr>
        <w:pStyle w:val="Default"/>
        <w:rPr>
          <w:rFonts w:ascii="Arial" w:hAnsi="Arial" w:cs="Arial"/>
          <w:sz w:val="22"/>
          <w:szCs w:val="22"/>
        </w:rPr>
      </w:pPr>
      <w:r w:rsidRPr="00AE3AE4">
        <w:rPr>
          <w:rFonts w:ascii="Arial" w:hAnsi="Arial" w:cs="Arial"/>
        </w:rPr>
        <w:t>4</w:t>
      </w:r>
      <w:r>
        <w:rPr>
          <w:rFonts w:ascii="Arial" w:hAnsi="Arial" w:cs="Arial"/>
        </w:rPr>
        <w:t>ª</w:t>
      </w:r>
      <w:r w:rsidRPr="00AE3AE4">
        <w:rPr>
          <w:rFonts w:ascii="Arial" w:hAnsi="Arial" w:cs="Arial"/>
        </w:rPr>
        <w:t xml:space="preserve"> colocação:</w:t>
      </w:r>
      <w:r>
        <w:rPr>
          <w:rFonts w:ascii="Arial" w:hAnsi="Arial" w:cs="Arial"/>
        </w:rPr>
        <w:t xml:space="preserve"> </w:t>
      </w:r>
      <w:r w:rsidRPr="00AE3AE4">
        <w:rPr>
          <w:rFonts w:ascii="Arial" w:hAnsi="Arial" w:cs="Arial"/>
        </w:rPr>
        <w:t>Jaime Antônio Machado Farias</w:t>
      </w:r>
    </w:p>
    <w:p w14:paraId="337B0C60" w14:textId="559267E9" w:rsidR="0072262A" w:rsidRDefault="0072262A" w:rsidP="0072262A">
      <w:pPr>
        <w:pStyle w:val="Default"/>
        <w:spacing w:line="360" w:lineRule="auto"/>
        <w:jc w:val="center"/>
        <w:rPr>
          <w:rFonts w:ascii="Arial" w:hAnsi="Arial" w:cs="Arial"/>
          <w:b/>
          <w:bCs/>
        </w:rPr>
      </w:pPr>
    </w:p>
    <w:p w14:paraId="6CA93314" w14:textId="2748DFFE" w:rsidR="00AE3AE4" w:rsidRPr="00925C52" w:rsidRDefault="00AE3AE4" w:rsidP="00925C52">
      <w:pPr>
        <w:pStyle w:val="Default"/>
        <w:spacing w:line="360" w:lineRule="auto"/>
        <w:jc w:val="both"/>
        <w:rPr>
          <w:rFonts w:ascii="Arial" w:hAnsi="Arial" w:cs="Arial"/>
          <w:bCs/>
        </w:rPr>
      </w:pPr>
      <w:r>
        <w:rPr>
          <w:rFonts w:ascii="Arial" w:hAnsi="Arial" w:cs="Arial"/>
          <w:b/>
          <w:bCs/>
        </w:rPr>
        <w:t>Observação</w:t>
      </w:r>
      <w:r w:rsidRPr="00925C52">
        <w:rPr>
          <w:rFonts w:ascii="Arial" w:hAnsi="Arial" w:cs="Arial"/>
          <w:bCs/>
        </w:rPr>
        <w:t xml:space="preserve">: Candidatos inscritos que já ultrapassaram o tempo normal de curso, foram desclassificados devido ao Ofício 137/2022 PROPPG/REIT/UDESC e artigo 8º </w:t>
      </w:r>
      <w:proofErr w:type="gramStart"/>
      <w:r w:rsidRPr="00925C52">
        <w:rPr>
          <w:rFonts w:ascii="Arial" w:hAnsi="Arial" w:cs="Arial"/>
          <w:bCs/>
        </w:rPr>
        <w:t>da  Resolução</w:t>
      </w:r>
      <w:proofErr w:type="gramEnd"/>
      <w:r w:rsidRPr="00925C52">
        <w:rPr>
          <w:rFonts w:ascii="Arial" w:hAnsi="Arial" w:cs="Arial"/>
          <w:bCs/>
        </w:rPr>
        <w:t xml:space="preserve"> nº 024/2015-CONSUNI.</w:t>
      </w:r>
    </w:p>
    <w:p w14:paraId="2811A612" w14:textId="77777777" w:rsidR="0072262A" w:rsidRDefault="0072262A" w:rsidP="0072262A">
      <w:pPr>
        <w:pStyle w:val="Default"/>
        <w:spacing w:line="360" w:lineRule="auto"/>
        <w:jc w:val="center"/>
        <w:rPr>
          <w:rFonts w:ascii="Arial" w:hAnsi="Arial" w:cs="Arial"/>
          <w:b/>
          <w:bCs/>
        </w:rPr>
      </w:pPr>
    </w:p>
    <w:p w14:paraId="155CE9FB" w14:textId="7A1B51A4" w:rsidR="00DB4031" w:rsidRDefault="007A4521" w:rsidP="00581CD8">
      <w:pPr>
        <w:pStyle w:val="Default"/>
        <w:spacing w:line="360" w:lineRule="auto"/>
        <w:jc w:val="center"/>
        <w:rPr>
          <w:rFonts w:ascii="Arial" w:hAnsi="Arial" w:cs="Arial"/>
          <w:b/>
          <w:bCs/>
        </w:rPr>
      </w:pPr>
      <w:r w:rsidRPr="00B63728">
        <w:rPr>
          <w:rFonts w:ascii="Arial" w:hAnsi="Arial" w:cs="Arial"/>
          <w:b/>
          <w:bCs/>
        </w:rPr>
        <w:t>Mestrado:</w:t>
      </w:r>
    </w:p>
    <w:p w14:paraId="562FD257" w14:textId="536077BA" w:rsidR="00925C52" w:rsidRPr="00925C52" w:rsidRDefault="00925C52" w:rsidP="00581CD8">
      <w:pPr>
        <w:pStyle w:val="Default"/>
        <w:spacing w:line="360" w:lineRule="auto"/>
        <w:jc w:val="center"/>
        <w:rPr>
          <w:rFonts w:ascii="Arial" w:hAnsi="Arial" w:cs="Arial"/>
          <w:bCs/>
        </w:rPr>
      </w:pPr>
      <w:r w:rsidRPr="00925C52">
        <w:rPr>
          <w:rFonts w:ascii="Arial" w:hAnsi="Arial" w:cs="Arial"/>
          <w:bCs/>
        </w:rPr>
        <w:t>Não houveram inscritos</w:t>
      </w:r>
    </w:p>
    <w:p w14:paraId="17C20E47" w14:textId="77777777" w:rsidR="00DB4031" w:rsidRPr="00B63728" w:rsidRDefault="00DB4031" w:rsidP="00DB4031">
      <w:pPr>
        <w:pStyle w:val="Default"/>
        <w:spacing w:line="360" w:lineRule="auto"/>
        <w:jc w:val="center"/>
        <w:rPr>
          <w:rFonts w:ascii="Arial" w:hAnsi="Arial" w:cs="Arial"/>
          <w:sz w:val="22"/>
          <w:szCs w:val="22"/>
        </w:rPr>
      </w:pPr>
    </w:p>
    <w:p w14:paraId="683B8BF2" w14:textId="4F74BBB3" w:rsidR="00DB4031" w:rsidRPr="00B63728" w:rsidRDefault="00DB4031" w:rsidP="00DB4031">
      <w:pPr>
        <w:pStyle w:val="Default"/>
        <w:spacing w:line="360" w:lineRule="auto"/>
        <w:jc w:val="center"/>
        <w:rPr>
          <w:rFonts w:ascii="Arial" w:hAnsi="Arial" w:cs="Arial"/>
          <w:sz w:val="22"/>
          <w:szCs w:val="22"/>
        </w:rPr>
      </w:pPr>
    </w:p>
    <w:p w14:paraId="077BB16D" w14:textId="77777777" w:rsidR="0072262A" w:rsidRDefault="0072262A" w:rsidP="002B49E7">
      <w:pPr>
        <w:pStyle w:val="Default"/>
        <w:spacing w:line="360" w:lineRule="auto"/>
        <w:jc w:val="right"/>
        <w:rPr>
          <w:rFonts w:ascii="Arial" w:hAnsi="Arial" w:cs="Arial"/>
          <w:sz w:val="22"/>
          <w:szCs w:val="22"/>
        </w:rPr>
      </w:pPr>
    </w:p>
    <w:p w14:paraId="3C273789" w14:textId="6E47714A" w:rsidR="002B49E7" w:rsidRPr="00B63728" w:rsidRDefault="00DB4031" w:rsidP="002B49E7">
      <w:pPr>
        <w:pStyle w:val="Default"/>
        <w:spacing w:line="360" w:lineRule="auto"/>
        <w:jc w:val="right"/>
        <w:rPr>
          <w:rFonts w:ascii="Arial" w:hAnsi="Arial" w:cs="Arial"/>
          <w:sz w:val="22"/>
          <w:szCs w:val="22"/>
        </w:rPr>
      </w:pPr>
      <w:r w:rsidRPr="00B63728">
        <w:rPr>
          <w:rFonts w:ascii="Arial" w:hAnsi="Arial" w:cs="Arial"/>
          <w:sz w:val="22"/>
          <w:szCs w:val="22"/>
        </w:rPr>
        <w:t>L</w:t>
      </w:r>
      <w:r w:rsidR="002B49E7" w:rsidRPr="00B63728">
        <w:rPr>
          <w:rFonts w:ascii="Arial" w:hAnsi="Arial" w:cs="Arial"/>
          <w:sz w:val="22"/>
          <w:szCs w:val="22"/>
        </w:rPr>
        <w:t xml:space="preserve">ages, </w:t>
      </w:r>
      <w:r w:rsidR="00925C52">
        <w:rPr>
          <w:rFonts w:ascii="Arial" w:hAnsi="Arial" w:cs="Arial"/>
          <w:sz w:val="22"/>
          <w:szCs w:val="22"/>
        </w:rPr>
        <w:t>04</w:t>
      </w:r>
      <w:r w:rsidR="00B63728">
        <w:rPr>
          <w:rFonts w:ascii="Arial" w:hAnsi="Arial" w:cs="Arial"/>
          <w:sz w:val="22"/>
          <w:szCs w:val="22"/>
        </w:rPr>
        <w:t xml:space="preserve"> de </w:t>
      </w:r>
      <w:r w:rsidR="00925C52">
        <w:rPr>
          <w:rFonts w:ascii="Arial" w:hAnsi="Arial" w:cs="Arial"/>
          <w:sz w:val="22"/>
          <w:szCs w:val="22"/>
        </w:rPr>
        <w:t>julho</w:t>
      </w:r>
      <w:r w:rsidR="00B63728">
        <w:rPr>
          <w:rFonts w:ascii="Arial" w:hAnsi="Arial" w:cs="Arial"/>
          <w:sz w:val="22"/>
          <w:szCs w:val="22"/>
        </w:rPr>
        <w:t xml:space="preserve"> de 202</w:t>
      </w:r>
      <w:r w:rsidR="00925C52">
        <w:rPr>
          <w:rFonts w:ascii="Arial" w:hAnsi="Arial" w:cs="Arial"/>
          <w:sz w:val="22"/>
          <w:szCs w:val="22"/>
        </w:rPr>
        <w:t>2.</w:t>
      </w:r>
    </w:p>
    <w:p w14:paraId="0AA7DEC8" w14:textId="651A4C10" w:rsidR="0072262A" w:rsidRDefault="0072262A" w:rsidP="002B49E7">
      <w:pPr>
        <w:pStyle w:val="Default"/>
        <w:spacing w:line="360" w:lineRule="auto"/>
        <w:jc w:val="both"/>
        <w:rPr>
          <w:rFonts w:ascii="Arial" w:hAnsi="Arial" w:cs="Arial"/>
        </w:rPr>
      </w:pPr>
    </w:p>
    <w:p w14:paraId="3CE4DE80" w14:textId="3338A26D" w:rsidR="0072262A" w:rsidRDefault="0072262A" w:rsidP="002B49E7">
      <w:pPr>
        <w:pStyle w:val="Default"/>
        <w:spacing w:line="360" w:lineRule="auto"/>
        <w:jc w:val="both"/>
        <w:rPr>
          <w:rFonts w:ascii="Arial" w:hAnsi="Arial" w:cs="Arial"/>
        </w:rPr>
      </w:pPr>
    </w:p>
    <w:p w14:paraId="1EBC05D8" w14:textId="77777777" w:rsidR="0072262A" w:rsidRDefault="0072262A" w:rsidP="002B49E7">
      <w:pPr>
        <w:pStyle w:val="Default"/>
        <w:spacing w:line="360" w:lineRule="auto"/>
        <w:jc w:val="both"/>
        <w:rPr>
          <w:rFonts w:ascii="Arial" w:hAnsi="Arial" w:cs="Arial"/>
        </w:rPr>
      </w:pPr>
    </w:p>
    <w:p w14:paraId="0A505999" w14:textId="77777777" w:rsidR="00581CD8" w:rsidRPr="000906DE" w:rsidRDefault="00581CD8" w:rsidP="002B49E7">
      <w:pPr>
        <w:pStyle w:val="Default"/>
        <w:spacing w:line="360" w:lineRule="auto"/>
        <w:jc w:val="both"/>
        <w:rPr>
          <w:rFonts w:ascii="Arial" w:hAnsi="Arial" w:cs="Arial"/>
        </w:rPr>
      </w:pPr>
    </w:p>
    <w:p w14:paraId="24753E59" w14:textId="62392250" w:rsidR="002B49E7" w:rsidRPr="000906DE" w:rsidRDefault="002B49E7" w:rsidP="002B49E7">
      <w:pPr>
        <w:spacing w:line="360" w:lineRule="auto"/>
        <w:jc w:val="center"/>
        <w:rPr>
          <w:rFonts w:ascii="Arial" w:hAnsi="Arial" w:cs="Arial"/>
          <w:sz w:val="20"/>
          <w:szCs w:val="22"/>
        </w:rPr>
      </w:pPr>
      <w:proofErr w:type="gramStart"/>
      <w:r w:rsidRPr="000906DE">
        <w:rPr>
          <w:rFonts w:ascii="Arial" w:hAnsi="Arial" w:cs="Arial"/>
          <w:sz w:val="20"/>
          <w:szCs w:val="22"/>
        </w:rPr>
        <w:t xml:space="preserve">Prof. Dr. </w:t>
      </w:r>
      <w:r w:rsidR="00AE3AE4">
        <w:rPr>
          <w:rFonts w:ascii="Arial" w:hAnsi="Arial" w:cs="Arial"/>
          <w:sz w:val="20"/>
          <w:szCs w:val="22"/>
        </w:rPr>
        <w:t xml:space="preserve">Gustavo </w:t>
      </w:r>
      <w:proofErr w:type="spellStart"/>
      <w:r w:rsidR="00AE3AE4">
        <w:rPr>
          <w:rFonts w:ascii="Arial" w:hAnsi="Arial" w:cs="Arial"/>
          <w:sz w:val="20"/>
          <w:szCs w:val="22"/>
        </w:rPr>
        <w:t>Felippe</w:t>
      </w:r>
      <w:proofErr w:type="spellEnd"/>
      <w:proofErr w:type="gramEnd"/>
      <w:r w:rsidR="00AE3AE4">
        <w:rPr>
          <w:rFonts w:ascii="Arial" w:hAnsi="Arial" w:cs="Arial"/>
          <w:sz w:val="20"/>
          <w:szCs w:val="22"/>
        </w:rPr>
        <w:t xml:space="preserve"> da Silva</w:t>
      </w:r>
    </w:p>
    <w:p w14:paraId="43737C5E" w14:textId="44E634A6" w:rsidR="002B49E7" w:rsidRPr="000906DE" w:rsidRDefault="002B49E7" w:rsidP="00B73C20">
      <w:pPr>
        <w:spacing w:line="360" w:lineRule="auto"/>
        <w:jc w:val="center"/>
        <w:rPr>
          <w:rFonts w:ascii="Arial" w:hAnsi="Arial" w:cs="Arial"/>
          <w:sz w:val="22"/>
          <w:szCs w:val="22"/>
        </w:rPr>
      </w:pPr>
      <w:r w:rsidRPr="000906DE">
        <w:rPr>
          <w:rFonts w:ascii="Arial" w:hAnsi="Arial" w:cs="Arial"/>
          <w:sz w:val="20"/>
          <w:szCs w:val="22"/>
        </w:rPr>
        <w:t xml:space="preserve">Coordenador Local do </w:t>
      </w:r>
      <w:proofErr w:type="spellStart"/>
      <w:r w:rsidRPr="000906DE">
        <w:rPr>
          <w:rFonts w:ascii="Arial" w:hAnsi="Arial" w:cs="Arial"/>
          <w:sz w:val="20"/>
          <w:szCs w:val="22"/>
        </w:rPr>
        <w:t>PMBqBM</w:t>
      </w:r>
      <w:proofErr w:type="spellEnd"/>
      <w:r w:rsidRPr="000906DE">
        <w:rPr>
          <w:rFonts w:ascii="Arial" w:hAnsi="Arial" w:cs="Arial"/>
          <w:sz w:val="22"/>
          <w:szCs w:val="22"/>
        </w:rPr>
        <w:t xml:space="preserve"> </w:t>
      </w:r>
    </w:p>
    <w:sectPr w:rsidR="002B49E7" w:rsidRPr="000906DE">
      <w:headerReference w:type="default" r:id="rId11"/>
      <w:pgSz w:w="11906" w:h="16838"/>
      <w:pgMar w:top="2284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248FFAD" w14:textId="77777777" w:rsidR="00B75A98" w:rsidRDefault="00B75A98">
      <w:r>
        <w:separator/>
      </w:r>
    </w:p>
  </w:endnote>
  <w:endnote w:type="continuationSeparator" w:id="0">
    <w:p w14:paraId="20670F4C" w14:textId="77777777" w:rsidR="00B75A98" w:rsidRDefault="00B75A98">
      <w:r>
        <w:continuationSeparator/>
      </w:r>
    </w:p>
  </w:endnote>
  <w:endnote w:type="continuationNotice" w:id="1">
    <w:p w14:paraId="434005BA" w14:textId="77777777" w:rsidR="00B75A98" w:rsidRDefault="00B75A9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DIIAHB+Arial,Bold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31C13B3" w14:textId="77777777" w:rsidR="00B75A98" w:rsidRDefault="00B75A98">
      <w:r>
        <w:separator/>
      </w:r>
    </w:p>
  </w:footnote>
  <w:footnote w:type="continuationSeparator" w:id="0">
    <w:p w14:paraId="06B8403A" w14:textId="77777777" w:rsidR="00B75A98" w:rsidRDefault="00B75A98">
      <w:r>
        <w:continuationSeparator/>
      </w:r>
    </w:p>
  </w:footnote>
  <w:footnote w:type="continuationNotice" w:id="1">
    <w:p w14:paraId="2BA0EC6E" w14:textId="77777777" w:rsidR="00B75A98" w:rsidRDefault="00B75A9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DEDEE4" w14:textId="4565DAE1" w:rsidR="005C3920" w:rsidRDefault="004B64B7" w:rsidP="007C3E13">
    <w:pPr>
      <w:pStyle w:val="Cabealho"/>
      <w:jc w:val="righ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7D315DBE" wp14:editId="07777777">
              <wp:simplePos x="0" y="0"/>
              <wp:positionH relativeFrom="column">
                <wp:posOffset>-457200</wp:posOffset>
              </wp:positionH>
              <wp:positionV relativeFrom="paragraph">
                <wp:posOffset>-27940</wp:posOffset>
              </wp:positionV>
              <wp:extent cx="2042795" cy="828040"/>
              <wp:effectExtent l="0" t="635" r="0" b="0"/>
              <wp:wrapNone/>
              <wp:docPr id="2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42795" cy="82804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0061E4C" w14:textId="77777777" w:rsidR="005C3920" w:rsidRDefault="004B64B7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0CB36DE" wp14:editId="07777777">
                                <wp:extent cx="1859280" cy="736600"/>
                                <wp:effectExtent l="0" t="0" r="0" b="0"/>
                                <wp:docPr id="3" name="Imagem 2" descr="assinatura_udesc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 descr="assinatura_udesc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59280" cy="7366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D315DBE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left:0;text-align:left;margin-left:-36pt;margin-top:-2.2pt;width:160.85pt;height:65.2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" stroked="f">
              <v:textbox>
                <w:txbxContent>
                  <w:p w14:paraId="60061E4C" w14:textId="77777777" w:rsidR="005C3920" w:rsidRDefault="004B64B7">
                    <w:r>
                      <w:rPr>
                        <w:noProof/>
                      </w:rPr>
                      <w:drawing>
                        <wp:inline distT="0" distB="0" distL="0" distR="0" wp14:anchorId="60CB36DE" wp14:editId="07777777">
                          <wp:extent cx="1859280" cy="736600"/>
                          <wp:effectExtent l="0" t="0" r="0" b="0"/>
                          <wp:docPr id="3" name="Imagem 2" descr="assinatura_udesc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 descr="assinatura_udesc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59280" cy="7366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C94D90">
      <w:tab/>
    </w:r>
    <w:r w:rsidR="00C94D90">
      <w:tab/>
    </w:r>
    <w:r w:rsidR="00AE3AE4">
      <w:rPr>
        <w:noProof/>
      </w:rPr>
      <w:drawing>
        <wp:inline distT="0" distB="0" distL="0" distR="0" wp14:anchorId="6F8AB2B7" wp14:editId="2C133C24">
          <wp:extent cx="885825" cy="885825"/>
          <wp:effectExtent l="0" t="0" r="9525" b="9525"/>
          <wp:docPr id="4" name="Imagem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logo pmbqbm.jpe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85825" cy="88582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6DE3BC7"/>
    <w:multiLevelType w:val="hybridMultilevel"/>
    <w:tmpl w:val="FFFFFFFF"/>
    <w:lvl w:ilvl="0" w:tplc="0D585F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768371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D6CC3C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E2968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506193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D74CB7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DFE3FE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14E54A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7D438C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237262"/>
    <w:multiLevelType w:val="hybridMultilevel"/>
    <w:tmpl w:val="FFFFFFFF"/>
    <w:lvl w:ilvl="0" w:tplc="CEA2AE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710AC5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A2A01D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5A0941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D8A852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FF671B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D3440D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72A0A6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02E386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4341C7"/>
    <w:multiLevelType w:val="hybridMultilevel"/>
    <w:tmpl w:val="FFFFFFFF"/>
    <w:lvl w:ilvl="0" w:tplc="7C1E2F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41C302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A441F0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AACAA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DE0FE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F60565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852763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A1EE02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74426E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36F53BF"/>
    <w:multiLevelType w:val="hybridMultilevel"/>
    <w:tmpl w:val="D1D0D45A"/>
    <w:lvl w:ilvl="0" w:tplc="F7CAAFA4">
      <w:start w:val="1"/>
      <w:numFmt w:val="upperRoman"/>
      <w:lvlText w:val="%1-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pt-BR" w:vendorID="64" w:dllVersion="6" w:nlCheck="1" w:checkStyle="0"/>
  <w:activeWritingStyle w:appName="MSWord" w:lang="pt-BR" w:vendorID="64" w:dllVersion="0" w:nlCheck="1" w:checkStyle="0"/>
  <w:activeWritingStyle w:appName="MSWord" w:lang="pt-BR" w:vendorID="64" w:dllVersion="4096" w:nlCheck="1" w:checkStyle="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3NLS0MDGwMDUyNzVQ0lEKTi0uzszPAykwqQUA7s+ueiwAAAA="/>
  </w:docVars>
  <w:rsids>
    <w:rsidRoot w:val="00AA450B"/>
    <w:rsid w:val="00010B34"/>
    <w:rsid w:val="00023ACE"/>
    <w:rsid w:val="00040719"/>
    <w:rsid w:val="00043D29"/>
    <w:rsid w:val="000906DE"/>
    <w:rsid w:val="000B07AE"/>
    <w:rsid w:val="000B6DAE"/>
    <w:rsid w:val="000F385A"/>
    <w:rsid w:val="00115B26"/>
    <w:rsid w:val="001170C1"/>
    <w:rsid w:val="00132BE4"/>
    <w:rsid w:val="001429D3"/>
    <w:rsid w:val="00152431"/>
    <w:rsid w:val="0016042D"/>
    <w:rsid w:val="00173488"/>
    <w:rsid w:val="0017535A"/>
    <w:rsid w:val="00193A63"/>
    <w:rsid w:val="00195781"/>
    <w:rsid w:val="00195A62"/>
    <w:rsid w:val="001A3CC9"/>
    <w:rsid w:val="001B466C"/>
    <w:rsid w:val="001B7F32"/>
    <w:rsid w:val="001D2B87"/>
    <w:rsid w:val="001E3EDE"/>
    <w:rsid w:val="00201D29"/>
    <w:rsid w:val="00224826"/>
    <w:rsid w:val="002278A5"/>
    <w:rsid w:val="002404E2"/>
    <w:rsid w:val="002436E5"/>
    <w:rsid w:val="00252D41"/>
    <w:rsid w:val="0027341A"/>
    <w:rsid w:val="00273657"/>
    <w:rsid w:val="002822D6"/>
    <w:rsid w:val="002847FC"/>
    <w:rsid w:val="002B49E7"/>
    <w:rsid w:val="002D09B7"/>
    <w:rsid w:val="002D22F7"/>
    <w:rsid w:val="002D588D"/>
    <w:rsid w:val="002E0986"/>
    <w:rsid w:val="002F4537"/>
    <w:rsid w:val="00300BCF"/>
    <w:rsid w:val="00341A2E"/>
    <w:rsid w:val="00342F5F"/>
    <w:rsid w:val="00345568"/>
    <w:rsid w:val="0034667E"/>
    <w:rsid w:val="003525AB"/>
    <w:rsid w:val="00367BB6"/>
    <w:rsid w:val="00377EB5"/>
    <w:rsid w:val="00381D34"/>
    <w:rsid w:val="003A4594"/>
    <w:rsid w:val="003A67F6"/>
    <w:rsid w:val="003C680D"/>
    <w:rsid w:val="003F1E0A"/>
    <w:rsid w:val="003F4B10"/>
    <w:rsid w:val="00401CD8"/>
    <w:rsid w:val="00403730"/>
    <w:rsid w:val="004043A9"/>
    <w:rsid w:val="00406F46"/>
    <w:rsid w:val="004073AF"/>
    <w:rsid w:val="004124F6"/>
    <w:rsid w:val="00412821"/>
    <w:rsid w:val="00414CC5"/>
    <w:rsid w:val="0041559C"/>
    <w:rsid w:val="00432B42"/>
    <w:rsid w:val="00460143"/>
    <w:rsid w:val="00474CBB"/>
    <w:rsid w:val="004830A3"/>
    <w:rsid w:val="00491680"/>
    <w:rsid w:val="004A035F"/>
    <w:rsid w:val="004B22BB"/>
    <w:rsid w:val="004B64B7"/>
    <w:rsid w:val="004C2A0C"/>
    <w:rsid w:val="004C7AC1"/>
    <w:rsid w:val="004D1BD3"/>
    <w:rsid w:val="004D39E2"/>
    <w:rsid w:val="004D6E10"/>
    <w:rsid w:val="004F54C0"/>
    <w:rsid w:val="0050034A"/>
    <w:rsid w:val="00510CEE"/>
    <w:rsid w:val="00524300"/>
    <w:rsid w:val="00533CF5"/>
    <w:rsid w:val="00545D40"/>
    <w:rsid w:val="00553B0E"/>
    <w:rsid w:val="00563CAA"/>
    <w:rsid w:val="005724D3"/>
    <w:rsid w:val="0057554F"/>
    <w:rsid w:val="00581CD8"/>
    <w:rsid w:val="00594B92"/>
    <w:rsid w:val="005A27D7"/>
    <w:rsid w:val="005B652C"/>
    <w:rsid w:val="005C31F4"/>
    <w:rsid w:val="005C3920"/>
    <w:rsid w:val="005C4CF8"/>
    <w:rsid w:val="005E4637"/>
    <w:rsid w:val="005E4B34"/>
    <w:rsid w:val="00601CEB"/>
    <w:rsid w:val="00624770"/>
    <w:rsid w:val="0062611B"/>
    <w:rsid w:val="00651D82"/>
    <w:rsid w:val="00662865"/>
    <w:rsid w:val="00672664"/>
    <w:rsid w:val="00677607"/>
    <w:rsid w:val="0068457C"/>
    <w:rsid w:val="00687BF4"/>
    <w:rsid w:val="0069097F"/>
    <w:rsid w:val="006945DA"/>
    <w:rsid w:val="00694D2B"/>
    <w:rsid w:val="006A61AA"/>
    <w:rsid w:val="006B5DE5"/>
    <w:rsid w:val="006C7563"/>
    <w:rsid w:val="006D00A4"/>
    <w:rsid w:val="006F5E3A"/>
    <w:rsid w:val="00705656"/>
    <w:rsid w:val="0072262A"/>
    <w:rsid w:val="00724802"/>
    <w:rsid w:val="00727F57"/>
    <w:rsid w:val="00741D3F"/>
    <w:rsid w:val="00764C79"/>
    <w:rsid w:val="007726E7"/>
    <w:rsid w:val="007A4521"/>
    <w:rsid w:val="007B21CD"/>
    <w:rsid w:val="007C3E13"/>
    <w:rsid w:val="007D7188"/>
    <w:rsid w:val="007F6333"/>
    <w:rsid w:val="00800FFE"/>
    <w:rsid w:val="00804482"/>
    <w:rsid w:val="00822BD9"/>
    <w:rsid w:val="0082321C"/>
    <w:rsid w:val="0082760C"/>
    <w:rsid w:val="008411CB"/>
    <w:rsid w:val="00850BB8"/>
    <w:rsid w:val="00850E23"/>
    <w:rsid w:val="00853A0C"/>
    <w:rsid w:val="00867A0F"/>
    <w:rsid w:val="00880FDE"/>
    <w:rsid w:val="00895E82"/>
    <w:rsid w:val="008B2D36"/>
    <w:rsid w:val="008B618C"/>
    <w:rsid w:val="008E3D97"/>
    <w:rsid w:val="008F28E2"/>
    <w:rsid w:val="008F423F"/>
    <w:rsid w:val="00903540"/>
    <w:rsid w:val="00904622"/>
    <w:rsid w:val="009066FC"/>
    <w:rsid w:val="00925C52"/>
    <w:rsid w:val="00945995"/>
    <w:rsid w:val="00955BC4"/>
    <w:rsid w:val="0098162E"/>
    <w:rsid w:val="009A1EE6"/>
    <w:rsid w:val="009B2120"/>
    <w:rsid w:val="009C0053"/>
    <w:rsid w:val="009E00CC"/>
    <w:rsid w:val="009E7280"/>
    <w:rsid w:val="009F4712"/>
    <w:rsid w:val="00A10ED1"/>
    <w:rsid w:val="00A14F35"/>
    <w:rsid w:val="00A172EB"/>
    <w:rsid w:val="00A2271E"/>
    <w:rsid w:val="00A3178E"/>
    <w:rsid w:val="00A370AE"/>
    <w:rsid w:val="00A42FAF"/>
    <w:rsid w:val="00A45996"/>
    <w:rsid w:val="00A605B2"/>
    <w:rsid w:val="00A60A61"/>
    <w:rsid w:val="00A669E9"/>
    <w:rsid w:val="00A727CB"/>
    <w:rsid w:val="00A77906"/>
    <w:rsid w:val="00A97786"/>
    <w:rsid w:val="00AA0A6A"/>
    <w:rsid w:val="00AA450B"/>
    <w:rsid w:val="00AD0B99"/>
    <w:rsid w:val="00AE3AE4"/>
    <w:rsid w:val="00B300FF"/>
    <w:rsid w:val="00B4369E"/>
    <w:rsid w:val="00B50030"/>
    <w:rsid w:val="00B63728"/>
    <w:rsid w:val="00B70D8A"/>
    <w:rsid w:val="00B722AD"/>
    <w:rsid w:val="00B73C20"/>
    <w:rsid w:val="00B75A98"/>
    <w:rsid w:val="00B80ED0"/>
    <w:rsid w:val="00B929BD"/>
    <w:rsid w:val="00B94B19"/>
    <w:rsid w:val="00BA125D"/>
    <w:rsid w:val="00BA367D"/>
    <w:rsid w:val="00BA394B"/>
    <w:rsid w:val="00BC020F"/>
    <w:rsid w:val="00BC2233"/>
    <w:rsid w:val="00BC63DA"/>
    <w:rsid w:val="00BD5C76"/>
    <w:rsid w:val="00BD5F91"/>
    <w:rsid w:val="00BE224B"/>
    <w:rsid w:val="00BF049C"/>
    <w:rsid w:val="00C00BE4"/>
    <w:rsid w:val="00C14CCB"/>
    <w:rsid w:val="00C170CD"/>
    <w:rsid w:val="00C2083F"/>
    <w:rsid w:val="00C2681A"/>
    <w:rsid w:val="00C47C70"/>
    <w:rsid w:val="00C508AC"/>
    <w:rsid w:val="00C747EB"/>
    <w:rsid w:val="00C83A28"/>
    <w:rsid w:val="00C84005"/>
    <w:rsid w:val="00C94D90"/>
    <w:rsid w:val="00CB29BE"/>
    <w:rsid w:val="00CC22A7"/>
    <w:rsid w:val="00CE4B8D"/>
    <w:rsid w:val="00CF51F2"/>
    <w:rsid w:val="00D13DEA"/>
    <w:rsid w:val="00D14601"/>
    <w:rsid w:val="00D15397"/>
    <w:rsid w:val="00D22FAB"/>
    <w:rsid w:val="00D2613A"/>
    <w:rsid w:val="00D31502"/>
    <w:rsid w:val="00D43F24"/>
    <w:rsid w:val="00D5791E"/>
    <w:rsid w:val="00D8357A"/>
    <w:rsid w:val="00DA25DC"/>
    <w:rsid w:val="00DA3290"/>
    <w:rsid w:val="00DB4031"/>
    <w:rsid w:val="00DB7B04"/>
    <w:rsid w:val="00DC145F"/>
    <w:rsid w:val="00DC2289"/>
    <w:rsid w:val="00DE67E1"/>
    <w:rsid w:val="00DE6D84"/>
    <w:rsid w:val="00DE75AB"/>
    <w:rsid w:val="00DF0A72"/>
    <w:rsid w:val="00DF5225"/>
    <w:rsid w:val="00DF6E19"/>
    <w:rsid w:val="00E019F8"/>
    <w:rsid w:val="00E16501"/>
    <w:rsid w:val="00E20B80"/>
    <w:rsid w:val="00E36757"/>
    <w:rsid w:val="00E43D85"/>
    <w:rsid w:val="00E44E52"/>
    <w:rsid w:val="00E671CD"/>
    <w:rsid w:val="00E76CD9"/>
    <w:rsid w:val="00E90EF6"/>
    <w:rsid w:val="00E935A9"/>
    <w:rsid w:val="00EA7DBF"/>
    <w:rsid w:val="00EB5635"/>
    <w:rsid w:val="00EE1BF7"/>
    <w:rsid w:val="00EE1F95"/>
    <w:rsid w:val="00EE33BA"/>
    <w:rsid w:val="00F03C32"/>
    <w:rsid w:val="00F06928"/>
    <w:rsid w:val="00F15CFE"/>
    <w:rsid w:val="00F36442"/>
    <w:rsid w:val="00F366B9"/>
    <w:rsid w:val="00F455B2"/>
    <w:rsid w:val="00F47BF5"/>
    <w:rsid w:val="00F665B9"/>
    <w:rsid w:val="00F67480"/>
    <w:rsid w:val="00F914C0"/>
    <w:rsid w:val="00FF1594"/>
    <w:rsid w:val="01CB35D3"/>
    <w:rsid w:val="06DB9280"/>
    <w:rsid w:val="0EBBE7C1"/>
    <w:rsid w:val="0F60BEAD"/>
    <w:rsid w:val="1956A31B"/>
    <w:rsid w:val="240C28F3"/>
    <w:rsid w:val="242CDC0F"/>
    <w:rsid w:val="24D88234"/>
    <w:rsid w:val="3C12FB7B"/>
    <w:rsid w:val="417A9593"/>
    <w:rsid w:val="46CE511F"/>
    <w:rsid w:val="471F8790"/>
    <w:rsid w:val="48AE61F3"/>
    <w:rsid w:val="4E6F7E58"/>
    <w:rsid w:val="55592363"/>
    <w:rsid w:val="5EA8BB1E"/>
    <w:rsid w:val="60F6707D"/>
    <w:rsid w:val="6769288D"/>
    <w:rsid w:val="680C753C"/>
    <w:rsid w:val="6B1E8BA5"/>
    <w:rsid w:val="6ED4B5F6"/>
    <w:rsid w:val="71F237BB"/>
    <w:rsid w:val="740871FF"/>
    <w:rsid w:val="75DC95DF"/>
    <w:rsid w:val="77D25966"/>
    <w:rsid w:val="783EDC53"/>
    <w:rsid w:val="78F8F9D5"/>
    <w:rsid w:val="7B78EACF"/>
    <w:rsid w:val="7BF437B4"/>
    <w:rsid w:val="7F46C2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90C032F"/>
  <w15:chartTrackingRefBased/>
  <w15:docId w15:val="{87F47E11-E7FD-4FF4-B92F-B3D22E28C0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pt-BR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72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sz w:val="24"/>
      <w:szCs w:val="24"/>
      <w:lang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semiHidden/>
    <w:pPr>
      <w:tabs>
        <w:tab w:val="center" w:pos="4252"/>
        <w:tab w:val="right" w:pos="8504"/>
      </w:tabs>
    </w:pPr>
  </w:style>
  <w:style w:type="paragraph" w:styleId="Rodap">
    <w:name w:val="footer"/>
    <w:basedOn w:val="Normal"/>
    <w:semiHidden/>
    <w:pPr>
      <w:tabs>
        <w:tab w:val="center" w:pos="4252"/>
        <w:tab w:val="right" w:pos="8504"/>
      </w:tabs>
    </w:pPr>
  </w:style>
  <w:style w:type="paragraph" w:styleId="Recuodecorpodetexto2">
    <w:name w:val="Body Text Indent 2"/>
    <w:basedOn w:val="Normal"/>
    <w:semiHidden/>
    <w:pPr>
      <w:spacing w:line="360" w:lineRule="auto"/>
      <w:ind w:firstLine="709"/>
      <w:jc w:val="both"/>
    </w:pPr>
    <w:rPr>
      <w:szCs w:val="20"/>
    </w:rPr>
  </w:style>
  <w:style w:type="paragraph" w:styleId="PargrafodaLista">
    <w:name w:val="List Paragraph"/>
    <w:basedOn w:val="Normal"/>
    <w:uiPriority w:val="72"/>
    <w:qFormat/>
    <w:rsid w:val="005E4B34"/>
    <w:pPr>
      <w:ind w:left="708"/>
    </w:pPr>
    <w:rPr>
      <w:rFonts w:ascii="Cambria" w:eastAsia="MS Mincho" w:hAnsi="Cambria"/>
      <w:lang w:eastAsia="en-US"/>
    </w:rPr>
  </w:style>
  <w:style w:type="table" w:styleId="Tabelacomgrade">
    <w:name w:val="Table Grid"/>
    <w:basedOn w:val="Tabelanormal"/>
    <w:uiPriority w:val="59"/>
    <w:rsid w:val="00401CD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DA25DC"/>
    <w:pPr>
      <w:autoSpaceDE w:val="0"/>
      <w:autoSpaceDN w:val="0"/>
      <w:adjustRightInd w:val="0"/>
    </w:pPr>
    <w:rPr>
      <w:rFonts w:ascii="DIIAHB+Arial,Bold" w:hAnsi="DIIAHB+Arial,Bold" w:cs="DIIAHB+Arial,Bold"/>
      <w:color w:val="000000"/>
      <w:sz w:val="24"/>
      <w:szCs w:val="24"/>
      <w:lang w:eastAsia="pt-BR"/>
    </w:rPr>
  </w:style>
  <w:style w:type="paragraph" w:styleId="Legenda">
    <w:name w:val="caption"/>
    <w:basedOn w:val="Normal"/>
    <w:next w:val="Normal"/>
    <w:semiHidden/>
    <w:unhideWhenUsed/>
    <w:qFormat/>
    <w:rsid w:val="0034667E"/>
    <w:pPr>
      <w:framePr w:w="7295" w:h="575" w:hSpace="170" w:wrap="auto" w:vAnchor="text" w:hAnchor="page" w:x="2590" w:y="439"/>
      <w:jc w:val="center"/>
    </w:pPr>
    <w:rPr>
      <w:rFonts w:ascii="Arial" w:hAnsi="Arial"/>
      <w:b/>
      <w:sz w:val="16"/>
      <w:szCs w:val="20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6945DA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6945DA"/>
    <w:rPr>
      <w:rFonts w:ascii="Segoe UI" w:hAnsi="Segoe UI" w:cs="Segoe UI"/>
      <w:sz w:val="18"/>
      <w:szCs w:val="18"/>
      <w:lang w:eastAsia="pt-BR"/>
    </w:rPr>
  </w:style>
  <w:style w:type="character" w:styleId="Refdecomentrio">
    <w:name w:val="annotation reference"/>
    <w:basedOn w:val="Fontepargpadro"/>
    <w:uiPriority w:val="99"/>
    <w:semiHidden/>
    <w:unhideWhenUsed/>
    <w:rsid w:val="00EA7DBF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EA7DBF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EA7DBF"/>
    <w:rPr>
      <w:lang w:eastAsia="pt-BR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EA7DBF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EA7DBF"/>
    <w:rPr>
      <w:b/>
      <w:bCs/>
      <w:lang w:eastAsia="pt-BR"/>
    </w:rPr>
  </w:style>
  <w:style w:type="table" w:styleId="TabelaSimples2">
    <w:name w:val="Plain Table 2"/>
    <w:basedOn w:val="Tabelanormal"/>
    <w:uiPriority w:val="42"/>
    <w:rsid w:val="007A4521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78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3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6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49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8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11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768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68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7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4126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84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35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57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44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23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130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628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59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898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9910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266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035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24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49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919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898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26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38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9050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1779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415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6366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4870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283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214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317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100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16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99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0581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002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625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87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58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51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03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880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86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690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75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505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937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86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15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3352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048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97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112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85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6848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74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908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2791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797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03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722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682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840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309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9962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363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7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7277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595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499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2182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525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179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50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90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04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168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988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97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8872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3176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1837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6115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413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7474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118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9325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844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856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103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6325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5759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227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094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7031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280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8265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111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744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124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80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880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4754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7551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229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895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711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552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5092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330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18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67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3679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9362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31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897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3881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828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328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437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968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336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228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1991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544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7681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7818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327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139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537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8975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36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840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9429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92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74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632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629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449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648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mbers xmlns="0190bee1-42b9-4362-9dc8-2229f310bd34">
      <UserInfo>
        <DisplayName/>
        <AccountId xsi:nil="true"/>
        <AccountType/>
      </UserInfo>
    </Members>
    <Self_Registration_Enabled xmlns="0190bee1-42b9-4362-9dc8-2229f310bd34" xsi:nil="true"/>
    <Has_Leaders_Only_SectionGroup xmlns="0190bee1-42b9-4362-9dc8-2229f310bd34" xsi:nil="true"/>
    <AppVersion xmlns="0190bee1-42b9-4362-9dc8-2229f310bd34" xsi:nil="true"/>
    <IsNotebookLocked xmlns="0190bee1-42b9-4362-9dc8-2229f310bd34" xsi:nil="true"/>
    <Templates xmlns="0190bee1-42b9-4362-9dc8-2229f310bd34" xsi:nil="true"/>
    <NotebookType xmlns="0190bee1-42b9-4362-9dc8-2229f310bd34" xsi:nil="true"/>
    <DefaultSectionNames xmlns="0190bee1-42b9-4362-9dc8-2229f310bd34" xsi:nil="true"/>
    <Member_Groups xmlns="0190bee1-42b9-4362-9dc8-2229f310bd34">
      <UserInfo>
        <DisplayName/>
        <AccountId xsi:nil="true"/>
        <AccountType/>
      </UserInfo>
    </Member_Groups>
    <Owner xmlns="0190bee1-42b9-4362-9dc8-2229f310bd34">
      <UserInfo>
        <DisplayName/>
        <AccountId xsi:nil="true"/>
        <AccountType/>
      </UserInfo>
    </Owner>
    <TeamsChannelId xmlns="0190bee1-42b9-4362-9dc8-2229f310bd34" xsi:nil="true"/>
    <Invited_Leaders xmlns="0190bee1-42b9-4362-9dc8-2229f310bd34" xsi:nil="true"/>
    <Invited_Members xmlns="0190bee1-42b9-4362-9dc8-2229f310bd34" xsi:nil="true"/>
    <Is_Collaboration_Space_Locked xmlns="0190bee1-42b9-4362-9dc8-2229f310bd34" xsi:nil="true"/>
    <FolderType xmlns="0190bee1-42b9-4362-9dc8-2229f310bd34" xsi:nil="true"/>
    <CultureName xmlns="0190bee1-42b9-4362-9dc8-2229f310bd34" xsi:nil="true"/>
    <Leaders xmlns="0190bee1-42b9-4362-9dc8-2229f310bd34">
      <UserInfo>
        <DisplayName/>
        <AccountId xsi:nil="true"/>
        <AccountType/>
      </UserInfo>
    </Lead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886399F21440F54B81A4893F74DA4F94" ma:contentTypeVersion="30" ma:contentTypeDescription="Crie um novo documento." ma:contentTypeScope="" ma:versionID="d7383fdaae3b226ba661d5a9ab99252d">
  <xsd:schema xmlns:xsd="http://www.w3.org/2001/XMLSchema" xmlns:xs="http://www.w3.org/2001/XMLSchema" xmlns:p="http://schemas.microsoft.com/office/2006/metadata/properties" xmlns:ns3="0190bee1-42b9-4362-9dc8-2229f310bd34" xmlns:ns4="03f302f1-8385-4b47-b4da-efe960dc451d" targetNamespace="http://schemas.microsoft.com/office/2006/metadata/properties" ma:root="true" ma:fieldsID="7f2ab3fc21a9b5770ced85af3b9bf309" ns3:_="" ns4:_="">
    <xsd:import namespace="0190bee1-42b9-4362-9dc8-2229f310bd34"/>
    <xsd:import namespace="03f302f1-8385-4b47-b4da-efe960dc451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NotebookType" minOccurs="0"/>
                <xsd:element ref="ns3:FolderType" minOccurs="0"/>
                <xsd:element ref="ns3:CultureName" minOccurs="0"/>
                <xsd:element ref="ns3:AppVersion" minOccurs="0"/>
                <xsd:element ref="ns3:TeamsChannelId" minOccurs="0"/>
                <xsd:element ref="ns3:Owner" minOccurs="0"/>
                <xsd:element ref="ns3:DefaultSectionNames" minOccurs="0"/>
                <xsd:element ref="ns3:Templates" minOccurs="0"/>
                <xsd:element ref="ns3:Leaders" minOccurs="0"/>
                <xsd:element ref="ns3:Members" minOccurs="0"/>
                <xsd:element ref="ns3:Member_Groups" minOccurs="0"/>
                <xsd:element ref="ns3:Invited_Leaders" minOccurs="0"/>
                <xsd:element ref="ns3:Invited_Members" minOccurs="0"/>
                <xsd:element ref="ns3:Self_Registration_Enabled" minOccurs="0"/>
                <xsd:element ref="ns3:Has_Leaders_Only_SectionGroup" minOccurs="0"/>
                <xsd:element ref="ns3:Is_Collaboration_Space_Locked" minOccurs="0"/>
                <xsd:element ref="ns3:IsNotebookLocked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190bee1-42b9-4362-9dc8-2229f310bd3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NotebookType" ma:index="14" nillable="true" ma:displayName="Notebook Type" ma:internalName="NotebookType">
      <xsd:simpleType>
        <xsd:restriction base="dms:Text"/>
      </xsd:simpleType>
    </xsd:element>
    <xsd:element name="FolderType" ma:index="15" nillable="true" ma:displayName="Folder Type" ma:internalName="FolderType">
      <xsd:simpleType>
        <xsd:restriction base="dms:Text"/>
      </xsd:simpleType>
    </xsd:element>
    <xsd:element name="CultureName" ma:index="16" nillable="true" ma:displayName="Culture Name" ma:internalName="CultureName">
      <xsd:simpleType>
        <xsd:restriction base="dms:Text"/>
      </xsd:simpleType>
    </xsd:element>
    <xsd:element name="AppVersion" ma:index="17" nillable="true" ma:displayName="App Version" ma:internalName="AppVersion">
      <xsd:simpleType>
        <xsd:restriction base="dms:Text"/>
      </xsd:simpleType>
    </xsd:element>
    <xsd:element name="TeamsChannelId" ma:index="18" nillable="true" ma:displayName="Teams Channel Id" ma:internalName="TeamsChannelId">
      <xsd:simpleType>
        <xsd:restriction base="dms:Text"/>
      </xsd:simpleType>
    </xsd:element>
    <xsd:element name="Owner" ma:index="19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20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21" nillable="true" ma:displayName="Templates" ma:internalName="Templates">
      <xsd:simpleType>
        <xsd:restriction base="dms:Note">
          <xsd:maxLength value="255"/>
        </xsd:restriction>
      </xsd:simpleType>
    </xsd:element>
    <xsd:element name="Leaders" ma:index="22" nillable="true" ma:displayName="Leaders" ma:internalName="Lead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s" ma:index="23" nillable="true" ma:displayName="Members" ma:internalName="Memb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_Groups" ma:index="24" nillable="true" ma:displayName="Member Groups" ma:internalName="Member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Leaders" ma:index="25" nillable="true" ma:displayName="Invited Leaders" ma:internalName="Invited_Leaders">
      <xsd:simpleType>
        <xsd:restriction base="dms:Note">
          <xsd:maxLength value="255"/>
        </xsd:restriction>
      </xsd:simpleType>
    </xsd:element>
    <xsd:element name="Invited_Members" ma:index="26" nillable="true" ma:displayName="Invited Members" ma:internalName="Invited_Members">
      <xsd:simpleType>
        <xsd:restriction base="dms:Note">
          <xsd:maxLength value="255"/>
        </xsd:restriction>
      </xsd:simpleType>
    </xsd:element>
    <xsd:element name="Self_Registration_Enabled" ma:index="27" nillable="true" ma:displayName="Self Registration Enabled" ma:internalName="Self_Registration_Enabled">
      <xsd:simpleType>
        <xsd:restriction base="dms:Boolean"/>
      </xsd:simpleType>
    </xsd:element>
    <xsd:element name="Has_Leaders_Only_SectionGroup" ma:index="28" nillable="true" ma:displayName="Has Leaders Only SectionGroup" ma:internalName="Has_Leaders_Only_SectionGroup">
      <xsd:simpleType>
        <xsd:restriction base="dms:Boolean"/>
      </xsd:simpleType>
    </xsd:element>
    <xsd:element name="Is_Collaboration_Space_Locked" ma:index="29" nillable="true" ma:displayName="Is Collaboration Space Locked" ma:internalName="Is_Collaboration_Space_Locked">
      <xsd:simpleType>
        <xsd:restriction base="dms:Boolean"/>
      </xsd:simpleType>
    </xsd:element>
    <xsd:element name="IsNotebookLocked" ma:index="30" nillable="true" ma:displayName="Is Notebook Locked" ma:internalName="IsNotebookLocked">
      <xsd:simpleType>
        <xsd:restriction base="dms:Boolean"/>
      </xsd:simpleType>
    </xsd:element>
    <xsd:element name="MediaServiceGenerationTime" ma:index="3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3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f302f1-8385-4b47-b4da-efe960dc451d" elementFormDefault="qualified">
    <xsd:import namespace="http://schemas.microsoft.com/office/2006/documentManagement/types"/>
    <xsd:import namespace="http://schemas.microsoft.com/office/infopath/2007/PartnerControls"/>
    <xsd:element name="SharedWithUsers" ma:index="31" nillable="true" ma:displayName="Compartilhado com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2" nillable="true" ma:displayName="Detalhes de Compartilhado Com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33" nillable="true" ma:displayName="Hash de Dica de Compartilhamento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00DC63E-E130-47CA-A949-7CFB23F6E959}">
  <ds:schemaRefs>
    <ds:schemaRef ds:uri="http://schemas.microsoft.com/office/2006/metadata/properties"/>
    <ds:schemaRef ds:uri="http://schemas.microsoft.com/office/infopath/2007/PartnerControls"/>
    <ds:schemaRef ds:uri="0190bee1-42b9-4362-9dc8-2229f310bd34"/>
  </ds:schemaRefs>
</ds:datastoreItem>
</file>

<file path=customXml/itemProps2.xml><?xml version="1.0" encoding="utf-8"?>
<ds:datastoreItem xmlns:ds="http://schemas.openxmlformats.org/officeDocument/2006/customXml" ds:itemID="{35D986EF-348A-420F-B502-17CB2CDE87E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63F0506-A61C-4D78-932C-DD50AAEB24C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190bee1-42b9-4362-9dc8-2229f310bd34"/>
    <ds:schemaRef ds:uri="03f302f1-8385-4b47-b4da-efe960dc451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1DA93E3-0CC2-410F-8763-6D972C33F0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25</Words>
  <Characters>679</Characters>
  <Application>Microsoft Office Word</Application>
  <DocSecurity>0</DocSecurity>
  <Lines>5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UNIVERSIDADE DO ESTADO DE SANTA CATARINA</vt:lpstr>
    </vt:vector>
  </TitlesOfParts>
  <Company>CAV - UDESC</Company>
  <LinksUpToDate>false</LinksUpToDate>
  <CharactersWithSpaces>8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DADE DO ESTADO DE SANTA CATARINA</dc:title>
  <dc:subject/>
  <dc:creator>Marcio David</dc:creator>
  <cp:keywords/>
  <cp:lastModifiedBy>AUDREY RODRIGUES</cp:lastModifiedBy>
  <cp:revision>5</cp:revision>
  <cp:lastPrinted>2018-10-09T15:37:00Z</cp:lastPrinted>
  <dcterms:created xsi:type="dcterms:W3CDTF">2022-07-04T11:44:00Z</dcterms:created>
  <dcterms:modified xsi:type="dcterms:W3CDTF">2022-07-04T12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6399F21440F54B81A4893F74DA4F94</vt:lpwstr>
  </property>
</Properties>
</file>